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ustoms Officer position at [Employer Name] in Australia Brisbane. As a dedicated professional with a strong background in border security, regulatory compliance, and international trade, I am eager to contribute my expertise to support the critical work of safeguarding Australia’s borders while facilitating seamless cross-border commerce. This opportunity aligns perfectly with my career goals and passion for ensuring the integrity of customs operations in one of Australia’s most dynamic and strategically significant regions.</w:t>
      </w:r>
    </w:p>
    <w:p>
      <w:pPr>
        <w:pStyle w:val="BodyText"/>
      </w:pPr>
      <w:r>
        <w:t xml:space="preserve">With [X years] of experience in customs and immigration-related roles, I have developed a deep understanding of the complexities involved in managing international trade, enforcing regulatory frameworks, and maintaining national security. My career has been defined by a commitment to precision, professionalism, and adaptability—qualities that are essential for success as a Customs Officer in Australia Brisbane. The role requires not only technical knowledge of customs procedures but also the ability to navigate diverse cultural and logistical challenges, which I have consistently demonstrated in my previous positions.</w:t>
      </w:r>
    </w:p>
    <w:p>
      <w:pPr>
        <w:pStyle w:val="BodyText"/>
      </w:pPr>
      <w:r>
        <w:t xml:space="preserve">One of the key aspects that draws me to this role is the opportunity to work within Australia Brisbane’s unique context. As a major gateway for international trade and travel, Brisbane plays a pivotal role in connecting Australia to global markets. Customs Officers in this region must balance rigorous compliance with efficiency, ensuring that goods and people move through borders smoothly while upholding the highest standards of security. I am particularly drawn to the idea of contributing to this mission by leveraging my experience in [specific skills or achievements, e.g., "analyzing import/export documentation", "identifying contraband", "collaborating with international agencies"]. My ability to remain calm under pressure and make quick, informed decisions would allow me to thrive in this fast-paced environment.</w:t>
      </w:r>
    </w:p>
    <w:p>
      <w:pPr>
        <w:pStyle w:val="BodyText"/>
      </w:pPr>
      <w:r>
        <w:t xml:space="preserve">During my time as a [previous role, e.g., “Customs Inspector” or “Trade Compliance Specialist”], I honed skills that directly align with the responsibilities of a Customs Officer. For instance, I was responsible for reviewing and processing customs declarations, conducting risk assessments, and ensuring compliance with Australian regulations such as the Customs Act 1901 and the Importation of Goods (Safety Standards) Act 1992. My work also involved collaborating with stakeholders, including freight forwarders, importers, and government agencies, to resolve complex issues while maintaining a focus on service excellence. These experiences have equipped me with a strong foundation in the technical and interpersonal skills required for this role.</w:t>
      </w:r>
    </w:p>
    <w:p>
      <w:pPr>
        <w:pStyle w:val="BodyText"/>
      </w:pPr>
      <w:r>
        <w:t xml:space="preserve">What sets me apart is my proactive approach to problem-solving and my commitment to continuous learning. I have completed [specific certifications or training, e.g., "Customs Broker License", "Risk Management Course", "Australian Customs Academy Program"], which have deepened my understanding of customs protocols and global trade dynamics. Additionally, I stay updated on industry trends and policy changes by engaging with professional networks such as the Australian Border Force and the International Chamber of Commerce. This dedication to staying informed ensures that I can contribute effectively to Brisbane’s evolving customs landscape.</w:t>
      </w:r>
    </w:p>
    <w:p>
      <w:pPr>
        <w:pStyle w:val="BodyText"/>
      </w:pPr>
      <w:r>
        <w:t xml:space="preserve">Working as a Customs Officer in Australia Brisbane would allow me to combine my technical expertise with a genuine passion for public service. The role is not just about enforcing rules—it’s about protecting the community, supporting economic growth, and fostering trust between Australia and its international partners. I am particularly inspired by the work of the Australian Border Force in maintaining border security while promoting trade, and I am eager to contribute to this mission through my skills and dedication.</w:t>
      </w:r>
    </w:p>
    <w:p>
      <w:pPr>
        <w:pStyle w:val="BodyText"/>
      </w:pPr>
      <w:r>
        <w:t xml:space="preserve">I would welcome the opportunity to discuss how my background, skills, and enthusiasm align with the needs of your team. Thank you for considering my application. I look forward to the possibility of contributing to [Employer Name]’s mission of ensuring Australia’s borders remain secure, efficient, and responsive to global challeng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0:16:57Z</dcterms:created>
  <dcterms:modified xsi:type="dcterms:W3CDTF">2026-07-23T10:16:57Z</dcterms:modified>
</cp:coreProperties>
</file>

<file path=docProps/custom.xml><?xml version="1.0" encoding="utf-8"?>
<Properties xmlns="http://schemas.openxmlformats.org/officeDocument/2006/custom-properties" xmlns:vt="http://schemas.openxmlformats.org/officeDocument/2006/docPropsVTypes"/>
</file>